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C316B0" w14:textId="66CDE9D1" w:rsidR="00C42514" w:rsidRPr="002C71E9" w:rsidRDefault="002C71E9" w:rsidP="002C71E9">
      <w:pPr>
        <w:jc w:val="center"/>
        <w:rPr>
          <w:b/>
          <w:bCs/>
        </w:rPr>
      </w:pPr>
      <w:r w:rsidRPr="002C71E9">
        <w:rPr>
          <w:b/>
          <w:bCs/>
        </w:rPr>
        <w:t>BAŞKENT ÜNİVERSİTESİ</w:t>
      </w:r>
    </w:p>
    <w:p w14:paraId="218FC418" w14:textId="10799EF2" w:rsidR="002C71E9" w:rsidRPr="002C71E9" w:rsidRDefault="000C7CEE" w:rsidP="002C71E9">
      <w:pPr>
        <w:jc w:val="center"/>
        <w:rPr>
          <w:b/>
          <w:bCs/>
        </w:rPr>
      </w:pPr>
      <w:r w:rsidRPr="002C71E9">
        <w:rPr>
          <w:b/>
          <w:bCs/>
        </w:rPr>
        <w:t>Fen Edebiyat Fakültesi</w:t>
      </w:r>
    </w:p>
    <w:p w14:paraId="0CA26FE5" w14:textId="306F0B63" w:rsidR="002C71E9" w:rsidRDefault="000C7CEE" w:rsidP="002C71E9">
      <w:pPr>
        <w:jc w:val="center"/>
        <w:rPr>
          <w:b/>
          <w:bCs/>
        </w:rPr>
      </w:pPr>
      <w:r w:rsidRPr="002C71E9">
        <w:rPr>
          <w:b/>
          <w:bCs/>
        </w:rPr>
        <w:t>Psikoloji Bölüm</w:t>
      </w:r>
      <w:r w:rsidR="006464C4">
        <w:rPr>
          <w:b/>
          <w:bCs/>
        </w:rPr>
        <w:t xml:space="preserve"> Başkanlığına</w:t>
      </w:r>
    </w:p>
    <w:p w14:paraId="31052741" w14:textId="77777777" w:rsidR="002C71E9" w:rsidRDefault="002C71E9" w:rsidP="002C71E9">
      <w:pPr>
        <w:jc w:val="center"/>
        <w:rPr>
          <w:b/>
          <w:bCs/>
        </w:rPr>
      </w:pPr>
    </w:p>
    <w:p w14:paraId="1085A17D" w14:textId="77777777" w:rsidR="002C71E9" w:rsidRDefault="002C71E9" w:rsidP="002C71E9">
      <w:pPr>
        <w:jc w:val="center"/>
        <w:rPr>
          <w:b/>
          <w:bCs/>
        </w:rPr>
      </w:pPr>
    </w:p>
    <w:p w14:paraId="5F40FA76" w14:textId="522E65A6" w:rsidR="002C71E9" w:rsidRPr="002C71E9" w:rsidRDefault="00A629F9" w:rsidP="00B253CA">
      <w:pPr>
        <w:ind w:firstLine="720"/>
      </w:pPr>
      <w:r>
        <w:t xml:space="preserve">Psikoloji (%30 İngilizce / %100 İngilizce) Lisans Programı </w:t>
      </w:r>
      <w:r w:rsidRPr="002C71E9">
        <w:t>………</w:t>
      </w:r>
      <w:r>
        <w:t>....</w:t>
      </w:r>
      <w:r w:rsidRPr="002C71E9">
        <w:t>. numaralı …</w:t>
      </w:r>
      <w:r>
        <w:t xml:space="preserve"> </w:t>
      </w:r>
      <w:r w:rsidRPr="002C71E9">
        <w:t>sınıf öğrencisiyim.</w:t>
      </w:r>
      <w:r>
        <w:t xml:space="preserve"> </w:t>
      </w:r>
      <w:r w:rsidR="002C71E9" w:rsidRPr="002C71E9">
        <w:t>20</w:t>
      </w:r>
      <w:r w:rsidR="002C71E9">
        <w:t>...</w:t>
      </w:r>
      <w:r w:rsidR="000C7CEE">
        <w:t xml:space="preserve"> </w:t>
      </w:r>
      <w:r w:rsidR="002C71E9" w:rsidRPr="002C71E9">
        <w:t>-</w:t>
      </w:r>
      <w:r w:rsidR="000C7CEE">
        <w:t xml:space="preserve"> </w:t>
      </w:r>
      <w:r w:rsidR="002C71E9" w:rsidRPr="002C71E9">
        <w:t>20</w:t>
      </w:r>
      <w:r w:rsidR="002C71E9">
        <w:t xml:space="preserve">... </w:t>
      </w:r>
      <w:r w:rsidR="002C71E9" w:rsidRPr="002C71E9">
        <w:t xml:space="preserve">Eğitim ve Öğretim Yılı </w:t>
      </w:r>
      <w:r>
        <w:t>Güz / Bahar</w:t>
      </w:r>
      <w:r w:rsidR="002C71E9" w:rsidRPr="002C71E9">
        <w:t xml:space="preserve"> </w:t>
      </w:r>
      <w:r>
        <w:t>Dönem</w:t>
      </w:r>
      <w:r w:rsidR="00B253CA">
        <w:t xml:space="preserve">i’nde </w:t>
      </w:r>
      <w:r w:rsidR="002C71E9" w:rsidRPr="002C71E9">
        <w:t>……</w:t>
      </w:r>
      <w:r w:rsidR="00B253CA">
        <w:t>....</w:t>
      </w:r>
      <w:r w:rsidR="002C71E9" w:rsidRPr="002C71E9">
        <w:t>…</w:t>
      </w:r>
      <w:r w:rsidR="00B253CA">
        <w:t xml:space="preserve"> kodlu ............................................ dersinin</w:t>
      </w:r>
      <w:r w:rsidR="002C71E9" w:rsidRPr="002C71E9">
        <w:t xml:space="preserve"> </w:t>
      </w:r>
      <w:r w:rsidR="00E0356B">
        <w:t xml:space="preserve">Ödev / </w:t>
      </w:r>
      <w:r w:rsidR="002C71E9">
        <w:t>Ara</w:t>
      </w:r>
      <w:r w:rsidR="00E0356B">
        <w:t xml:space="preserve"> Sınav</w:t>
      </w:r>
      <w:r w:rsidR="002C71E9">
        <w:t xml:space="preserve"> / Final</w:t>
      </w:r>
      <w:r w:rsidR="002C71E9" w:rsidRPr="002C71E9">
        <w:t xml:space="preserve"> Sınavı</w:t>
      </w:r>
      <w:r w:rsidR="00E0356B">
        <w:t xml:space="preserve"> sonucunda</w:t>
      </w:r>
      <w:r w:rsidR="002C71E9" w:rsidRPr="002C71E9">
        <w:t xml:space="preserve"> ………. notunu aldım.</w:t>
      </w:r>
    </w:p>
    <w:p w14:paraId="30575088" w14:textId="1750A3C8" w:rsidR="002C71E9" w:rsidRDefault="002C71E9" w:rsidP="002C71E9">
      <w:pPr>
        <w:ind w:firstLine="720"/>
      </w:pPr>
      <w:r w:rsidRPr="002C71E9">
        <w:t>Sınav kâğıdımın maddi hata yönünden incelenmesi için gereğini arz ederim.</w:t>
      </w:r>
    </w:p>
    <w:p w14:paraId="5CEC73F0" w14:textId="556081D8" w:rsidR="002C71E9" w:rsidRDefault="002C71E9" w:rsidP="00A629F9"/>
    <w:p w14:paraId="7F175A39" w14:textId="5C52D56F" w:rsidR="002C71E9" w:rsidRDefault="002C71E9" w:rsidP="002C71E9">
      <w:pPr>
        <w:ind w:left="6480"/>
      </w:pPr>
      <w:r>
        <w:t>Ad-Soyad:</w:t>
      </w:r>
    </w:p>
    <w:p w14:paraId="678942C0" w14:textId="75C60D31" w:rsidR="002C71E9" w:rsidRDefault="002C71E9" w:rsidP="002C71E9">
      <w:pPr>
        <w:ind w:left="6480"/>
      </w:pPr>
      <w:r>
        <w:t>İmza:</w:t>
      </w:r>
    </w:p>
    <w:p w14:paraId="56E84426" w14:textId="7BF86DDC" w:rsidR="002C71E9" w:rsidRDefault="002C71E9" w:rsidP="00A629F9">
      <w:pPr>
        <w:ind w:left="5760" w:firstLine="720"/>
      </w:pPr>
      <w:r>
        <w:t>Cep tel:</w:t>
      </w:r>
    </w:p>
    <w:p w14:paraId="5F466881" w14:textId="3DA55310" w:rsidR="002C71E9" w:rsidRDefault="002C71E9" w:rsidP="00A629F9">
      <w:pPr>
        <w:ind w:left="5760" w:firstLine="720"/>
      </w:pPr>
      <w:r>
        <w:t>E-posta</w:t>
      </w:r>
      <w:r w:rsidR="00872FA6">
        <w:t>:</w:t>
      </w:r>
    </w:p>
    <w:p w14:paraId="16EAD1A7" w14:textId="77777777" w:rsidR="00872FA6" w:rsidRDefault="00872FA6" w:rsidP="002C71E9"/>
    <w:p w14:paraId="59E8D54E" w14:textId="0F2FB3A5" w:rsidR="00872FA6" w:rsidRDefault="00A629F9" w:rsidP="002C71E9">
      <w:pPr>
        <w:rPr>
          <w:b/>
          <w:bCs/>
        </w:rPr>
      </w:pPr>
      <w:r>
        <w:rPr>
          <w:b/>
          <w:bCs/>
        </w:rPr>
        <w:t xml:space="preserve">Akademik </w:t>
      </w:r>
      <w:r w:rsidR="00872FA6" w:rsidRPr="00872FA6">
        <w:rPr>
          <w:b/>
          <w:bCs/>
        </w:rPr>
        <w:t>Danışman Görüşü:</w:t>
      </w:r>
    </w:p>
    <w:p w14:paraId="4B972A9E" w14:textId="77777777" w:rsidR="00E0356B" w:rsidRDefault="00E0356B" w:rsidP="002C71E9">
      <w:pPr>
        <w:rPr>
          <w:b/>
          <w:bCs/>
        </w:rPr>
      </w:pPr>
    </w:p>
    <w:p w14:paraId="76659BB9" w14:textId="5B37769C" w:rsidR="00E0356B" w:rsidRPr="00872FA6" w:rsidRDefault="00E0356B" w:rsidP="002C71E9">
      <w:pPr>
        <w:rPr>
          <w:b/>
          <w:bCs/>
        </w:rPr>
      </w:pPr>
    </w:p>
    <w:sectPr w:rsidR="00E0356B" w:rsidRPr="00872FA6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EB3B36" w14:textId="77777777" w:rsidR="00724C79" w:rsidRDefault="00724C79" w:rsidP="00A629F9">
      <w:pPr>
        <w:spacing w:line="240" w:lineRule="auto"/>
      </w:pPr>
      <w:r>
        <w:separator/>
      </w:r>
    </w:p>
  </w:endnote>
  <w:endnote w:type="continuationSeparator" w:id="0">
    <w:p w14:paraId="4B480223" w14:textId="77777777" w:rsidR="00724C79" w:rsidRDefault="00724C79" w:rsidP="00A629F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D2C6C5" w14:textId="77777777" w:rsidR="00724C79" w:rsidRDefault="00724C79" w:rsidP="00A629F9">
      <w:pPr>
        <w:spacing w:line="240" w:lineRule="auto"/>
      </w:pPr>
      <w:r>
        <w:separator/>
      </w:r>
    </w:p>
  </w:footnote>
  <w:footnote w:type="continuationSeparator" w:id="0">
    <w:p w14:paraId="6BF4B3A7" w14:textId="77777777" w:rsidR="00724C79" w:rsidRDefault="00724C79" w:rsidP="00A629F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D07D0" w14:textId="65EC1B7F" w:rsidR="00A629F9" w:rsidRDefault="00A629F9">
    <w:pPr>
      <w:pStyle w:val="stBilgi"/>
    </w:pPr>
    <w:r>
      <w:tab/>
    </w:r>
    <w:r>
      <w:tab/>
      <w:t>Tarih: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zNjEwMgXSBiYmFko6SsGpxcWZ+XkgBca1AIiwQRYsAAAA"/>
  </w:docVars>
  <w:rsids>
    <w:rsidRoot w:val="002C71E9"/>
    <w:rsid w:val="000C7CEE"/>
    <w:rsid w:val="002C71E9"/>
    <w:rsid w:val="004B5381"/>
    <w:rsid w:val="004B7427"/>
    <w:rsid w:val="00503CAC"/>
    <w:rsid w:val="006464C4"/>
    <w:rsid w:val="00724C79"/>
    <w:rsid w:val="00872FA6"/>
    <w:rsid w:val="00A629F9"/>
    <w:rsid w:val="00B253CA"/>
    <w:rsid w:val="00C42514"/>
    <w:rsid w:val="00CB25AA"/>
    <w:rsid w:val="00CF7863"/>
    <w:rsid w:val="00D24859"/>
    <w:rsid w:val="00E0356B"/>
    <w:rsid w:val="00E0784E"/>
    <w:rsid w:val="00EA3227"/>
    <w:rsid w:val="00EC40D0"/>
    <w:rsid w:val="00FE2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54A3B3"/>
  <w15:chartTrackingRefBased/>
  <w15:docId w15:val="{6A064117-9657-4AAC-B5D2-D52B6BFD6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tr-TR"/>
    </w:rPr>
  </w:style>
  <w:style w:type="paragraph" w:styleId="Balk1">
    <w:name w:val="heading 1"/>
    <w:basedOn w:val="Normal"/>
    <w:next w:val="Normal"/>
    <w:link w:val="Balk1Char"/>
    <w:uiPriority w:val="9"/>
    <w:qFormat/>
    <w:rsid w:val="002C71E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2C71E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2C71E9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2C71E9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2C71E9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2C71E9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2C71E9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2C71E9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2C71E9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2C71E9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tr-TR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2C71E9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tr-TR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2C71E9"/>
    <w:rPr>
      <w:rFonts w:asciiTheme="minorHAnsi" w:eastAsiaTheme="majorEastAsia" w:hAnsiTheme="minorHAnsi" w:cstheme="majorBidi"/>
      <w:color w:val="0F4761" w:themeColor="accent1" w:themeShade="BF"/>
      <w:sz w:val="28"/>
      <w:szCs w:val="28"/>
      <w:lang w:val="tr-TR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2C71E9"/>
    <w:rPr>
      <w:rFonts w:asciiTheme="minorHAnsi" w:eastAsiaTheme="majorEastAsia" w:hAnsiTheme="minorHAnsi" w:cstheme="majorBidi"/>
      <w:i/>
      <w:iCs/>
      <w:color w:val="0F4761" w:themeColor="accent1" w:themeShade="BF"/>
      <w:lang w:val="tr-TR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2C71E9"/>
    <w:rPr>
      <w:rFonts w:asciiTheme="minorHAnsi" w:eastAsiaTheme="majorEastAsia" w:hAnsiTheme="minorHAnsi" w:cstheme="majorBidi"/>
      <w:color w:val="0F4761" w:themeColor="accent1" w:themeShade="BF"/>
      <w:lang w:val="tr-TR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2C71E9"/>
    <w:rPr>
      <w:rFonts w:asciiTheme="minorHAnsi" w:eastAsiaTheme="majorEastAsia" w:hAnsiTheme="minorHAnsi" w:cstheme="majorBidi"/>
      <w:i/>
      <w:iCs/>
      <w:color w:val="595959" w:themeColor="text1" w:themeTint="A6"/>
      <w:lang w:val="tr-TR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2C71E9"/>
    <w:rPr>
      <w:rFonts w:asciiTheme="minorHAnsi" w:eastAsiaTheme="majorEastAsia" w:hAnsiTheme="minorHAnsi" w:cstheme="majorBidi"/>
      <w:color w:val="595959" w:themeColor="text1" w:themeTint="A6"/>
      <w:lang w:val="tr-TR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2C71E9"/>
    <w:rPr>
      <w:rFonts w:asciiTheme="minorHAnsi" w:eastAsiaTheme="majorEastAsia" w:hAnsiTheme="minorHAnsi" w:cstheme="majorBidi"/>
      <w:i/>
      <w:iCs/>
      <w:color w:val="272727" w:themeColor="text1" w:themeTint="D8"/>
      <w:lang w:val="tr-TR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2C71E9"/>
    <w:rPr>
      <w:rFonts w:asciiTheme="minorHAnsi" w:eastAsiaTheme="majorEastAsia" w:hAnsiTheme="minorHAnsi" w:cstheme="majorBidi"/>
      <w:color w:val="272727" w:themeColor="text1" w:themeTint="D8"/>
      <w:lang w:val="tr-TR"/>
    </w:rPr>
  </w:style>
  <w:style w:type="paragraph" w:styleId="KonuBal">
    <w:name w:val="Title"/>
    <w:basedOn w:val="Normal"/>
    <w:next w:val="Normal"/>
    <w:link w:val="KonuBalChar"/>
    <w:uiPriority w:val="10"/>
    <w:qFormat/>
    <w:rsid w:val="002C71E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2C71E9"/>
    <w:rPr>
      <w:rFonts w:asciiTheme="majorHAnsi" w:eastAsiaTheme="majorEastAsia" w:hAnsiTheme="majorHAnsi" w:cstheme="majorBidi"/>
      <w:spacing w:val="-10"/>
      <w:kern w:val="28"/>
      <w:sz w:val="56"/>
      <w:szCs w:val="56"/>
      <w:lang w:val="tr-TR"/>
    </w:rPr>
  </w:style>
  <w:style w:type="paragraph" w:styleId="Altyaz">
    <w:name w:val="Subtitle"/>
    <w:basedOn w:val="Normal"/>
    <w:next w:val="Normal"/>
    <w:link w:val="AltyazChar"/>
    <w:uiPriority w:val="11"/>
    <w:qFormat/>
    <w:rsid w:val="002C71E9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2C71E9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  <w:lang w:val="tr-TR"/>
    </w:rPr>
  </w:style>
  <w:style w:type="paragraph" w:styleId="Alnt">
    <w:name w:val="Quote"/>
    <w:basedOn w:val="Normal"/>
    <w:next w:val="Normal"/>
    <w:link w:val="AlntChar"/>
    <w:uiPriority w:val="29"/>
    <w:qFormat/>
    <w:rsid w:val="002C71E9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2C71E9"/>
    <w:rPr>
      <w:i/>
      <w:iCs/>
      <w:color w:val="404040" w:themeColor="text1" w:themeTint="BF"/>
      <w:lang w:val="tr-TR"/>
    </w:rPr>
  </w:style>
  <w:style w:type="paragraph" w:styleId="ListeParagraf">
    <w:name w:val="List Paragraph"/>
    <w:basedOn w:val="Normal"/>
    <w:uiPriority w:val="34"/>
    <w:qFormat/>
    <w:rsid w:val="002C71E9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2C71E9"/>
    <w:rPr>
      <w:i/>
      <w:iCs/>
      <w:color w:val="0F476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2C71E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2C71E9"/>
    <w:rPr>
      <w:i/>
      <w:iCs/>
      <w:color w:val="0F4761" w:themeColor="accent1" w:themeShade="BF"/>
      <w:lang w:val="tr-TR"/>
    </w:rPr>
  </w:style>
  <w:style w:type="character" w:styleId="GlBavuru">
    <w:name w:val="Intense Reference"/>
    <w:basedOn w:val="VarsaylanParagrafYazTipi"/>
    <w:uiPriority w:val="32"/>
    <w:qFormat/>
    <w:rsid w:val="002C71E9"/>
    <w:rPr>
      <w:b/>
      <w:bCs/>
      <w:smallCaps/>
      <w:color w:val="0F4761" w:themeColor="accent1" w:themeShade="BF"/>
      <w:spacing w:val="5"/>
    </w:rPr>
  </w:style>
  <w:style w:type="paragraph" w:styleId="stBilgi">
    <w:name w:val="header"/>
    <w:basedOn w:val="Normal"/>
    <w:link w:val="stBilgiChar"/>
    <w:uiPriority w:val="99"/>
    <w:unhideWhenUsed/>
    <w:rsid w:val="00A629F9"/>
    <w:pPr>
      <w:tabs>
        <w:tab w:val="center" w:pos="4680"/>
        <w:tab w:val="right" w:pos="9360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629F9"/>
    <w:rPr>
      <w:lang w:val="tr-TR"/>
    </w:rPr>
  </w:style>
  <w:style w:type="paragraph" w:styleId="AltBilgi">
    <w:name w:val="footer"/>
    <w:basedOn w:val="Normal"/>
    <w:link w:val="AltBilgiChar"/>
    <w:uiPriority w:val="99"/>
    <w:unhideWhenUsed/>
    <w:rsid w:val="00A629F9"/>
    <w:pPr>
      <w:tabs>
        <w:tab w:val="center" w:pos="4680"/>
        <w:tab w:val="right" w:pos="9360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629F9"/>
    <w:rPr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74</Words>
  <Characters>42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 MINT Lab</dc:creator>
  <cp:keywords/>
  <dc:description/>
  <cp:lastModifiedBy>BERKAY ÇAKMAK</cp:lastModifiedBy>
  <cp:revision>7</cp:revision>
  <dcterms:created xsi:type="dcterms:W3CDTF">2024-07-05T06:20:00Z</dcterms:created>
  <dcterms:modified xsi:type="dcterms:W3CDTF">2024-12-24T20:55:00Z</dcterms:modified>
</cp:coreProperties>
</file>